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45CE4" w14:textId="46A72C9F" w:rsidR="00016677" w:rsidRDefault="00016677" w:rsidP="00404784">
      <w:pPr>
        <w:pStyle w:val="Heading1"/>
        <w:jc w:val="center"/>
      </w:pPr>
      <w:bookmarkStart w:id="0" w:name="Xb97962937ce34b6d8e26f4eb7a85322c5940b31"/>
      <w:r>
        <w:t>Comparative Study of Windows Operating System</w:t>
      </w:r>
    </w:p>
    <w:p w14:paraId="1D1C7577" w14:textId="77777777" w:rsidR="00016677" w:rsidRDefault="00016677" w:rsidP="00016677">
      <w:pPr>
        <w:pStyle w:val="Heading4"/>
      </w:pPr>
      <w:bookmarkStart w:id="1" w:name="introduction"/>
      <w:r>
        <w:t>Introduction</w:t>
      </w:r>
    </w:p>
    <w:p w14:paraId="67D31984" w14:textId="77777777" w:rsidR="00016677" w:rsidRDefault="00016677" w:rsidP="00016677">
      <w:pPr>
        <w:pStyle w:val="FirstParagraph"/>
      </w:pPr>
      <w:r>
        <w:t>The Windows Operating System (OS), developed by Microsoft, has been one of the most widely used OSs globally. Since the release of Windows XP in 2001, each subsequent version has introduced new features, improved performance, and enhanced user experience. This comparative study aims to examine the evolution of Windows OS from Windows XP onwards, highlighting key features, improvements, and differences between each version.</w:t>
      </w:r>
    </w:p>
    <w:p w14:paraId="2886BB24" w14:textId="1E41A7A2" w:rsidR="00016677" w:rsidRDefault="00016677" w:rsidP="00016677"/>
    <w:p w14:paraId="53C613EB" w14:textId="77777777" w:rsidR="00016677" w:rsidRDefault="00016677" w:rsidP="00016677">
      <w:pPr>
        <w:pStyle w:val="Heading3"/>
      </w:pPr>
      <w:bookmarkStart w:id="2" w:name="windows-xp-2001"/>
      <w:bookmarkEnd w:id="0"/>
      <w:bookmarkEnd w:id="1"/>
      <w:r>
        <w:t>Windows XP (2001)</w:t>
      </w:r>
    </w:p>
    <w:p w14:paraId="70F6EEEB" w14:textId="77777777" w:rsidR="00016677" w:rsidRDefault="00016677" w:rsidP="00016677">
      <w:pPr>
        <w:pStyle w:val="FirstParagraph"/>
      </w:pPr>
      <w:r>
        <w:rPr>
          <w:b/>
          <w:bCs/>
        </w:rPr>
        <w:t>Introduction:</w:t>
      </w:r>
      <w:r>
        <w:t xml:space="preserve"> Windows XP, released in 2001, was a significant milestone for Microsoft. It combined the stability of the Windows NT/2000 kernel with the user-friendly interface of Windows 95/98, making it a popular choice for both home and business users.</w:t>
      </w:r>
    </w:p>
    <w:p w14:paraId="71ABF355" w14:textId="4953EE3B" w:rsidR="00404784" w:rsidRDefault="00016677" w:rsidP="00016677">
      <w:pPr>
        <w:pStyle w:val="BodyText"/>
      </w:pPr>
      <w:r>
        <w:rPr>
          <w:b/>
          <w:bCs/>
        </w:rPr>
        <w:t>Key Features:</w:t>
      </w:r>
      <w:r>
        <w:t xml:space="preserve"> </w:t>
      </w:r>
    </w:p>
    <w:p w14:paraId="404020A9" w14:textId="64B055D7" w:rsidR="00404784" w:rsidRDefault="00016677" w:rsidP="00404784">
      <w:pPr>
        <w:pStyle w:val="BodyText"/>
        <w:numPr>
          <w:ilvl w:val="0"/>
          <w:numId w:val="2"/>
        </w:numPr>
      </w:pPr>
      <w:r>
        <w:rPr>
          <w:b/>
          <w:bCs/>
        </w:rPr>
        <w:t>User Interface:</w:t>
      </w:r>
      <w:r>
        <w:t xml:space="preserve"> Introduced the Luna theme, which was more colorful and visually appealing compared to its predecessors. </w:t>
      </w:r>
    </w:p>
    <w:p w14:paraId="2B8FB3E4" w14:textId="5DB8937D" w:rsidR="00404784" w:rsidRDefault="00016677" w:rsidP="00404784">
      <w:pPr>
        <w:pStyle w:val="BodyText"/>
        <w:numPr>
          <w:ilvl w:val="0"/>
          <w:numId w:val="2"/>
        </w:numPr>
      </w:pPr>
      <w:r>
        <w:rPr>
          <w:b/>
          <w:bCs/>
        </w:rPr>
        <w:t>Stability and Performance:</w:t>
      </w:r>
      <w:r>
        <w:t xml:space="preserve"> Built on the Windows NT kernel, offering improved stability and performance. </w:t>
      </w:r>
    </w:p>
    <w:p w14:paraId="4C6BE0B3" w14:textId="0CFF0ED6" w:rsidR="00404784" w:rsidRDefault="00016677" w:rsidP="00404784">
      <w:pPr>
        <w:pStyle w:val="BodyText"/>
        <w:numPr>
          <w:ilvl w:val="0"/>
          <w:numId w:val="2"/>
        </w:numPr>
      </w:pPr>
      <w:r>
        <w:rPr>
          <w:b/>
          <w:bCs/>
        </w:rPr>
        <w:t>Device Support:</w:t>
      </w:r>
      <w:r>
        <w:t xml:space="preserve"> Enhanced support for a wide range of hardware devices. </w:t>
      </w:r>
    </w:p>
    <w:p w14:paraId="225A8500" w14:textId="2FE8D4DA" w:rsidR="00404784" w:rsidRDefault="00016677" w:rsidP="00404784">
      <w:pPr>
        <w:pStyle w:val="BodyText"/>
        <w:numPr>
          <w:ilvl w:val="0"/>
          <w:numId w:val="2"/>
        </w:numPr>
      </w:pPr>
      <w:r>
        <w:rPr>
          <w:b/>
          <w:bCs/>
        </w:rPr>
        <w:t>Networking:</w:t>
      </w:r>
      <w:r>
        <w:t xml:space="preserve"> Simplified networking setup and improved support for Wi-Fi. </w:t>
      </w:r>
    </w:p>
    <w:p w14:paraId="4C389153" w14:textId="123A7003" w:rsidR="00016677" w:rsidRDefault="00016677" w:rsidP="00404784">
      <w:pPr>
        <w:pStyle w:val="BodyText"/>
        <w:numPr>
          <w:ilvl w:val="0"/>
          <w:numId w:val="2"/>
        </w:numPr>
      </w:pPr>
      <w:r>
        <w:rPr>
          <w:b/>
          <w:bCs/>
        </w:rPr>
        <w:t>Security:</w:t>
      </w:r>
      <w:r>
        <w:t xml:space="preserve"> Introduced basic security features like a built-in firewall and automatic updates.</w:t>
      </w:r>
    </w:p>
    <w:p w14:paraId="5EE130D2" w14:textId="77777777" w:rsidR="00404784" w:rsidRDefault="00016677" w:rsidP="00016677">
      <w:pPr>
        <w:pStyle w:val="BodyText"/>
      </w:pPr>
      <w:r>
        <w:rPr>
          <w:b/>
          <w:bCs/>
        </w:rPr>
        <w:t>Drawbacks:</w:t>
      </w:r>
      <w:r>
        <w:t xml:space="preserve"> </w:t>
      </w:r>
    </w:p>
    <w:p w14:paraId="1E9BD1E5" w14:textId="6D5F52AA" w:rsidR="00404784" w:rsidRDefault="00016677" w:rsidP="00404784">
      <w:pPr>
        <w:pStyle w:val="BodyText"/>
        <w:numPr>
          <w:ilvl w:val="0"/>
          <w:numId w:val="2"/>
        </w:numPr>
      </w:pPr>
      <w:r>
        <w:rPr>
          <w:b/>
          <w:bCs/>
        </w:rPr>
        <w:t>Security Vulnerabilities:</w:t>
      </w:r>
      <w:r>
        <w:t xml:space="preserve"> Despite improvements, XP had significant security vulnerabilities, making it a target for malware. </w:t>
      </w:r>
    </w:p>
    <w:p w14:paraId="312C02FB" w14:textId="7CF33F63" w:rsidR="00016677" w:rsidRDefault="00016677" w:rsidP="00404784">
      <w:pPr>
        <w:pStyle w:val="BodyText"/>
        <w:numPr>
          <w:ilvl w:val="0"/>
          <w:numId w:val="2"/>
        </w:numPr>
      </w:pPr>
      <w:r>
        <w:rPr>
          <w:b/>
          <w:bCs/>
        </w:rPr>
        <w:t>End of Support:</w:t>
      </w:r>
      <w:r>
        <w:t xml:space="preserve"> Microsoft ended support for Windows XP in 2014, making it unsafe for continued use without updates.</w:t>
      </w:r>
    </w:p>
    <w:p w14:paraId="007B2B42" w14:textId="7C1E703E" w:rsidR="00016677" w:rsidRDefault="00016677" w:rsidP="00016677"/>
    <w:p w14:paraId="3F07158E" w14:textId="77777777" w:rsidR="00102977" w:rsidRDefault="00102977">
      <w:pPr>
        <w:spacing w:after="160" w:line="259" w:lineRule="auto"/>
        <w:rPr>
          <w:rFonts w:asciiTheme="majorHAnsi" w:eastAsiaTheme="majorEastAsia" w:hAnsiTheme="majorHAnsi" w:cstheme="majorBidi"/>
          <w:b/>
          <w:bCs/>
          <w:color w:val="4472C4" w:themeColor="accent1"/>
        </w:rPr>
      </w:pPr>
      <w:bookmarkStart w:id="3" w:name="windows-vista-2006"/>
      <w:bookmarkEnd w:id="2"/>
      <w:r>
        <w:br w:type="page"/>
      </w:r>
    </w:p>
    <w:p w14:paraId="10372ED0" w14:textId="36C502BE" w:rsidR="00016677" w:rsidRDefault="00016677" w:rsidP="00016677">
      <w:pPr>
        <w:pStyle w:val="Heading3"/>
      </w:pPr>
      <w:r>
        <w:lastRenderedPageBreak/>
        <w:t>Windows Vista (2006)</w:t>
      </w:r>
    </w:p>
    <w:p w14:paraId="300B9F02" w14:textId="77777777" w:rsidR="00016677" w:rsidRDefault="00016677" w:rsidP="00016677">
      <w:pPr>
        <w:pStyle w:val="FirstParagraph"/>
      </w:pPr>
      <w:r>
        <w:rPr>
          <w:b/>
          <w:bCs/>
        </w:rPr>
        <w:t>Introduction:</w:t>
      </w:r>
      <w:r>
        <w:t xml:space="preserve"> Windows Vista, released in 2006, aimed to build on the successes of Windows XP but faced mixed reviews due to performance issues and compatibility problems at launch.</w:t>
      </w:r>
    </w:p>
    <w:p w14:paraId="5F991828" w14:textId="77777777" w:rsidR="00B519D3" w:rsidRDefault="00016677" w:rsidP="00016677">
      <w:pPr>
        <w:pStyle w:val="BodyText"/>
        <w:rPr>
          <w:b/>
          <w:bCs/>
        </w:rPr>
      </w:pPr>
      <w:r>
        <w:rPr>
          <w:b/>
          <w:bCs/>
        </w:rPr>
        <w:t>Key Features:</w:t>
      </w:r>
    </w:p>
    <w:p w14:paraId="0D88E69C" w14:textId="00B0E0B5" w:rsidR="00B519D3" w:rsidRDefault="00016677" w:rsidP="00B519D3">
      <w:pPr>
        <w:pStyle w:val="BodyText"/>
        <w:numPr>
          <w:ilvl w:val="0"/>
          <w:numId w:val="2"/>
        </w:numPr>
      </w:pPr>
      <w:r>
        <w:rPr>
          <w:b/>
          <w:bCs/>
        </w:rPr>
        <w:t>Aero Interface:</w:t>
      </w:r>
      <w:r>
        <w:t xml:space="preserve"> Introduced a new graphical user interface called Aero, featuring transparent windows and enhanced visual effects. </w:t>
      </w:r>
    </w:p>
    <w:p w14:paraId="20B7E33A" w14:textId="1CA92A2A" w:rsidR="00B519D3" w:rsidRDefault="00016677" w:rsidP="00B519D3">
      <w:pPr>
        <w:pStyle w:val="BodyText"/>
        <w:numPr>
          <w:ilvl w:val="0"/>
          <w:numId w:val="2"/>
        </w:numPr>
      </w:pPr>
      <w:r>
        <w:rPr>
          <w:b/>
          <w:bCs/>
        </w:rPr>
        <w:t>Security:</w:t>
      </w:r>
      <w:r>
        <w:t xml:space="preserve"> Enhanced security features including User Account Control (UAC), BitLocker Drive Encryption, and improved Windows Defender.</w:t>
      </w:r>
    </w:p>
    <w:p w14:paraId="6FC2AF80" w14:textId="023D53EF" w:rsidR="00B519D3" w:rsidRDefault="00016677" w:rsidP="00B519D3">
      <w:pPr>
        <w:pStyle w:val="BodyText"/>
        <w:numPr>
          <w:ilvl w:val="0"/>
          <w:numId w:val="2"/>
        </w:numPr>
      </w:pPr>
      <w:r>
        <w:rPr>
          <w:b/>
          <w:bCs/>
        </w:rPr>
        <w:t>Search and Organization:</w:t>
      </w:r>
      <w:r>
        <w:t xml:space="preserve"> Integrated search functionality with Windows Search and introduced the concept of virtual folders. </w:t>
      </w:r>
    </w:p>
    <w:p w14:paraId="48B80857" w14:textId="05C9A75F" w:rsidR="00B519D3" w:rsidRDefault="00016677" w:rsidP="00B519D3">
      <w:pPr>
        <w:pStyle w:val="BodyText"/>
        <w:numPr>
          <w:ilvl w:val="0"/>
          <w:numId w:val="2"/>
        </w:numPr>
      </w:pPr>
      <w:r>
        <w:rPr>
          <w:b/>
          <w:bCs/>
        </w:rPr>
        <w:t>Networking and Connectivity:</w:t>
      </w:r>
      <w:r>
        <w:t xml:space="preserve"> Improved network setup and management with the Network and Sharing Center.</w:t>
      </w:r>
    </w:p>
    <w:p w14:paraId="48DFCC9B" w14:textId="76A64510" w:rsidR="00016677" w:rsidRDefault="00016677" w:rsidP="00B519D3">
      <w:pPr>
        <w:pStyle w:val="BodyText"/>
        <w:numPr>
          <w:ilvl w:val="0"/>
          <w:numId w:val="2"/>
        </w:numPr>
      </w:pPr>
      <w:r>
        <w:rPr>
          <w:b/>
          <w:bCs/>
        </w:rPr>
        <w:t>Performance and Reliability:</w:t>
      </w:r>
      <w:r>
        <w:t xml:space="preserve"> New features like ReadyBoost and SuperFetch aimed to improve system performance and responsiveness.</w:t>
      </w:r>
    </w:p>
    <w:p w14:paraId="3C4127B2" w14:textId="77777777" w:rsidR="00B519D3" w:rsidRDefault="00016677" w:rsidP="00016677">
      <w:pPr>
        <w:pStyle w:val="BodyText"/>
      </w:pPr>
      <w:r>
        <w:rPr>
          <w:b/>
          <w:bCs/>
        </w:rPr>
        <w:t>Drawbacks:</w:t>
      </w:r>
      <w:r>
        <w:t xml:space="preserve"> </w:t>
      </w:r>
    </w:p>
    <w:p w14:paraId="56D9E47A" w14:textId="4D9EC44D" w:rsidR="00B519D3" w:rsidRDefault="00016677" w:rsidP="00B519D3">
      <w:pPr>
        <w:pStyle w:val="BodyText"/>
        <w:numPr>
          <w:ilvl w:val="0"/>
          <w:numId w:val="2"/>
        </w:numPr>
      </w:pPr>
      <w:r>
        <w:rPr>
          <w:b/>
          <w:bCs/>
        </w:rPr>
        <w:t>Performance Issues:</w:t>
      </w:r>
      <w:r>
        <w:t xml:space="preserve"> High system requirements and performance issues, particularly on older hardware.</w:t>
      </w:r>
    </w:p>
    <w:p w14:paraId="3F2F708F" w14:textId="79A22F5D" w:rsidR="00B519D3" w:rsidRDefault="00016677" w:rsidP="00B519D3">
      <w:pPr>
        <w:pStyle w:val="BodyText"/>
        <w:numPr>
          <w:ilvl w:val="0"/>
          <w:numId w:val="2"/>
        </w:numPr>
      </w:pPr>
      <w:r>
        <w:rPr>
          <w:b/>
          <w:bCs/>
        </w:rPr>
        <w:t>Compatibility Problems:</w:t>
      </w:r>
      <w:r>
        <w:t xml:space="preserve"> Many applications and drivers were not compatible with Vista at launch, causing frustration among users.</w:t>
      </w:r>
    </w:p>
    <w:p w14:paraId="4CB93355" w14:textId="41BEB2D0" w:rsidR="00016677" w:rsidRDefault="00016677" w:rsidP="00B519D3">
      <w:pPr>
        <w:pStyle w:val="BodyText"/>
        <w:numPr>
          <w:ilvl w:val="0"/>
          <w:numId w:val="2"/>
        </w:numPr>
      </w:pPr>
      <w:r>
        <w:rPr>
          <w:b/>
          <w:bCs/>
        </w:rPr>
        <w:t>User Account Control (UAC):</w:t>
      </w:r>
      <w:r>
        <w:t xml:space="preserve"> UAC prompts were often seen as intrusive and annoying, leading to user complaints.</w:t>
      </w:r>
    </w:p>
    <w:p w14:paraId="77F31DF1" w14:textId="412B901F" w:rsidR="00016677" w:rsidRDefault="00016677" w:rsidP="00D9066D">
      <w:pPr>
        <w:pStyle w:val="ListParagraph"/>
      </w:pPr>
    </w:p>
    <w:p w14:paraId="4C515B0F" w14:textId="77777777" w:rsidR="00D9066D" w:rsidRDefault="00D9066D">
      <w:pPr>
        <w:spacing w:after="160" w:line="259" w:lineRule="auto"/>
        <w:rPr>
          <w:rFonts w:asciiTheme="majorHAnsi" w:eastAsiaTheme="majorEastAsia" w:hAnsiTheme="majorHAnsi" w:cstheme="majorBidi"/>
          <w:b/>
          <w:bCs/>
          <w:color w:val="4472C4" w:themeColor="accent1"/>
        </w:rPr>
      </w:pPr>
      <w:bookmarkStart w:id="4" w:name="windows-7-2009"/>
      <w:bookmarkEnd w:id="3"/>
      <w:r>
        <w:br w:type="page"/>
      </w:r>
    </w:p>
    <w:p w14:paraId="44D08D21" w14:textId="3F44C549" w:rsidR="00016677" w:rsidRDefault="00016677" w:rsidP="00016677">
      <w:pPr>
        <w:pStyle w:val="Heading3"/>
      </w:pPr>
      <w:r>
        <w:lastRenderedPageBreak/>
        <w:t>Windows 7 (2009)</w:t>
      </w:r>
    </w:p>
    <w:p w14:paraId="0FC2F818" w14:textId="77777777" w:rsidR="00016677" w:rsidRDefault="00016677" w:rsidP="00016677">
      <w:pPr>
        <w:pStyle w:val="FirstParagraph"/>
      </w:pPr>
      <w:r>
        <w:rPr>
          <w:b/>
          <w:bCs/>
        </w:rPr>
        <w:t>Introduction:</w:t>
      </w:r>
      <w:r>
        <w:t xml:space="preserve"> Windows 7, released in 2009, was a major success for Microsoft. It addressed many of the issues found in Windows Vista and offered a more refined and user-friendly experience.</w:t>
      </w:r>
    </w:p>
    <w:p w14:paraId="719A1467" w14:textId="77777777" w:rsidR="00B70E80" w:rsidRDefault="00016677" w:rsidP="00016677">
      <w:pPr>
        <w:pStyle w:val="BodyText"/>
      </w:pPr>
      <w:r>
        <w:rPr>
          <w:b/>
          <w:bCs/>
        </w:rPr>
        <w:t>Key Features:</w:t>
      </w:r>
      <w:r>
        <w:t xml:space="preserve"> </w:t>
      </w:r>
    </w:p>
    <w:p w14:paraId="07807CD3" w14:textId="4CC156E9" w:rsidR="00B70E80" w:rsidRDefault="00016677" w:rsidP="00B70E80">
      <w:pPr>
        <w:pStyle w:val="BodyText"/>
        <w:numPr>
          <w:ilvl w:val="0"/>
          <w:numId w:val="2"/>
        </w:numPr>
      </w:pPr>
      <w:r>
        <w:rPr>
          <w:b/>
          <w:bCs/>
        </w:rPr>
        <w:t>User Interface:</w:t>
      </w:r>
      <w:r>
        <w:t xml:space="preserve"> Improved Aero interface with features like Aero Snap, Aero Shake, and Aero Peek.</w:t>
      </w:r>
    </w:p>
    <w:p w14:paraId="542EEDDB" w14:textId="3C40E7B4" w:rsidR="00B70E80" w:rsidRDefault="00016677" w:rsidP="00B70E80">
      <w:pPr>
        <w:pStyle w:val="BodyText"/>
        <w:numPr>
          <w:ilvl w:val="0"/>
          <w:numId w:val="2"/>
        </w:numPr>
      </w:pPr>
      <w:r>
        <w:rPr>
          <w:b/>
          <w:bCs/>
        </w:rPr>
        <w:t>Performance:</w:t>
      </w:r>
      <w:r>
        <w:t xml:space="preserve"> Optimized performance, faster boot times, and lower system requirements compared to Vista. </w:t>
      </w:r>
    </w:p>
    <w:p w14:paraId="524835D7" w14:textId="2105B624" w:rsidR="00B70E80" w:rsidRDefault="00016677" w:rsidP="00B70E80">
      <w:pPr>
        <w:pStyle w:val="BodyText"/>
        <w:numPr>
          <w:ilvl w:val="0"/>
          <w:numId w:val="2"/>
        </w:numPr>
      </w:pPr>
      <w:r>
        <w:rPr>
          <w:b/>
          <w:bCs/>
        </w:rPr>
        <w:t>Taskbar and Start Menu:</w:t>
      </w:r>
      <w:r>
        <w:t xml:space="preserve"> Redesigned taskbar with larger icons, pinning of applications, and jump lists for quick access to recent documents. </w:t>
      </w:r>
    </w:p>
    <w:p w14:paraId="1F508671" w14:textId="73293D12" w:rsidR="00B70E80" w:rsidRDefault="00016677" w:rsidP="00B70E80">
      <w:pPr>
        <w:pStyle w:val="BodyText"/>
        <w:numPr>
          <w:ilvl w:val="0"/>
          <w:numId w:val="2"/>
        </w:numPr>
      </w:pPr>
      <w:r>
        <w:rPr>
          <w:b/>
          <w:bCs/>
        </w:rPr>
        <w:t>Libraries:</w:t>
      </w:r>
      <w:r>
        <w:t xml:space="preserve"> Introduced Libraries for better file organization and search capabilities. </w:t>
      </w:r>
    </w:p>
    <w:p w14:paraId="62034F94" w14:textId="1018CC02" w:rsidR="00B70E80" w:rsidRDefault="00016677" w:rsidP="00B70E80">
      <w:pPr>
        <w:pStyle w:val="BodyText"/>
        <w:numPr>
          <w:ilvl w:val="0"/>
          <w:numId w:val="2"/>
        </w:numPr>
      </w:pPr>
      <w:r>
        <w:rPr>
          <w:b/>
          <w:bCs/>
        </w:rPr>
        <w:t>Touch and Multi-touch:</w:t>
      </w:r>
      <w:r>
        <w:t xml:space="preserve"> Enhanced support for touch and multi-touch input. </w:t>
      </w:r>
    </w:p>
    <w:p w14:paraId="45B460AC" w14:textId="225734EE" w:rsidR="00016677" w:rsidRDefault="00016677" w:rsidP="00B70E80">
      <w:pPr>
        <w:pStyle w:val="BodyText"/>
        <w:numPr>
          <w:ilvl w:val="0"/>
          <w:numId w:val="2"/>
        </w:numPr>
      </w:pPr>
      <w:r>
        <w:rPr>
          <w:b/>
          <w:bCs/>
        </w:rPr>
        <w:t>Networking:</w:t>
      </w:r>
      <w:r>
        <w:t xml:space="preserve"> Improved home networking with HomeGroup for easier file and printer sharing.</w:t>
      </w:r>
    </w:p>
    <w:p w14:paraId="03B37CE1" w14:textId="77777777" w:rsidR="00B70E80" w:rsidRDefault="00016677" w:rsidP="00016677">
      <w:pPr>
        <w:pStyle w:val="BodyText"/>
      </w:pPr>
      <w:r>
        <w:rPr>
          <w:b/>
          <w:bCs/>
        </w:rPr>
        <w:t>Drawbacks:</w:t>
      </w:r>
      <w:r>
        <w:t xml:space="preserve"> </w:t>
      </w:r>
    </w:p>
    <w:p w14:paraId="4A5B2C89" w14:textId="47875438" w:rsidR="00B70E80" w:rsidRDefault="00016677" w:rsidP="00B70E80">
      <w:pPr>
        <w:pStyle w:val="BodyText"/>
        <w:numPr>
          <w:ilvl w:val="0"/>
          <w:numId w:val="2"/>
        </w:numPr>
      </w:pPr>
      <w:r>
        <w:rPr>
          <w:b/>
          <w:bCs/>
        </w:rPr>
        <w:t>Support:</w:t>
      </w:r>
      <w:r>
        <w:t xml:space="preserve"> Windows 7 support ended in January 2020, requiring users to upgrade to newer versions for continued security updates. </w:t>
      </w:r>
    </w:p>
    <w:p w14:paraId="33ED89EA" w14:textId="2DB6C8A1" w:rsidR="00016677" w:rsidRDefault="00016677" w:rsidP="00B70E80">
      <w:pPr>
        <w:pStyle w:val="BodyText"/>
        <w:numPr>
          <w:ilvl w:val="0"/>
          <w:numId w:val="2"/>
        </w:numPr>
      </w:pPr>
      <w:r>
        <w:rPr>
          <w:b/>
          <w:bCs/>
        </w:rPr>
        <w:t>Legacy Hardware and Software:</w:t>
      </w:r>
      <w:r>
        <w:t xml:space="preserve"> Some legacy hardware and software had compatibility issues.</w:t>
      </w:r>
    </w:p>
    <w:p w14:paraId="3AD0B145" w14:textId="4E3CB4A1" w:rsidR="00016677" w:rsidRDefault="00016677" w:rsidP="00016677"/>
    <w:p w14:paraId="01CC7030" w14:textId="77777777" w:rsidR="00F86D13" w:rsidRDefault="00F86D13">
      <w:pPr>
        <w:spacing w:after="160" w:line="259" w:lineRule="auto"/>
        <w:rPr>
          <w:rFonts w:asciiTheme="majorHAnsi" w:eastAsiaTheme="majorEastAsia" w:hAnsiTheme="majorHAnsi" w:cstheme="majorBidi"/>
          <w:b/>
          <w:bCs/>
          <w:color w:val="4472C4" w:themeColor="accent1"/>
        </w:rPr>
      </w:pPr>
      <w:bookmarkStart w:id="5" w:name="windows-88.1-20122013"/>
      <w:bookmarkEnd w:id="4"/>
      <w:r>
        <w:br w:type="page"/>
      </w:r>
    </w:p>
    <w:p w14:paraId="732D870B" w14:textId="09EA6FB7" w:rsidR="00016677" w:rsidRDefault="00016677" w:rsidP="00016677">
      <w:pPr>
        <w:pStyle w:val="Heading3"/>
      </w:pPr>
      <w:r>
        <w:lastRenderedPageBreak/>
        <w:t>Windows 8/8.1 (2012/2013)</w:t>
      </w:r>
    </w:p>
    <w:p w14:paraId="34A2AF2D" w14:textId="77777777" w:rsidR="00016677" w:rsidRDefault="00016677" w:rsidP="00016677">
      <w:pPr>
        <w:pStyle w:val="FirstParagraph"/>
      </w:pPr>
      <w:r>
        <w:rPr>
          <w:b/>
          <w:bCs/>
        </w:rPr>
        <w:t>Introduction:</w:t>
      </w:r>
      <w:r>
        <w:t xml:space="preserve"> Windows 8, released in 2012, represented a bold departure from previous versions with its focus on touch-enabled devices and the introduction of the Start screen. Windows 8.1, released in 2013, addressed some of the criticisms of Windows 8.</w:t>
      </w:r>
    </w:p>
    <w:p w14:paraId="70496442" w14:textId="77777777" w:rsidR="00907673" w:rsidRDefault="00016677" w:rsidP="00016677">
      <w:pPr>
        <w:pStyle w:val="BodyText"/>
      </w:pPr>
      <w:r>
        <w:rPr>
          <w:b/>
          <w:bCs/>
        </w:rPr>
        <w:t>Key Features:</w:t>
      </w:r>
      <w:r>
        <w:t xml:space="preserve"> </w:t>
      </w:r>
    </w:p>
    <w:p w14:paraId="4BC73902" w14:textId="2140FCA7" w:rsidR="00907673" w:rsidRDefault="00016677" w:rsidP="00977673">
      <w:pPr>
        <w:pStyle w:val="BodyText"/>
        <w:numPr>
          <w:ilvl w:val="0"/>
          <w:numId w:val="2"/>
        </w:numPr>
      </w:pPr>
      <w:r>
        <w:rPr>
          <w:b/>
          <w:bCs/>
        </w:rPr>
        <w:t>Start Screen:</w:t>
      </w:r>
      <w:r>
        <w:t xml:space="preserve"> Replaced the traditional Start menu with a full-screen Start screen featuring live tiles. </w:t>
      </w:r>
    </w:p>
    <w:p w14:paraId="7E5BB7DA" w14:textId="5529658A" w:rsidR="00907673" w:rsidRDefault="00016677" w:rsidP="00977673">
      <w:pPr>
        <w:pStyle w:val="BodyText"/>
        <w:numPr>
          <w:ilvl w:val="0"/>
          <w:numId w:val="2"/>
        </w:numPr>
      </w:pPr>
      <w:r>
        <w:rPr>
          <w:b/>
          <w:bCs/>
        </w:rPr>
        <w:t>Metro UI:</w:t>
      </w:r>
      <w:r>
        <w:t xml:space="preserve"> Introduced the Metro UI (later rebranded as Modern UI), designed for touch-enabled devices. </w:t>
      </w:r>
    </w:p>
    <w:p w14:paraId="37B442E8" w14:textId="302934ED" w:rsidR="00907673" w:rsidRDefault="00016677" w:rsidP="00977673">
      <w:pPr>
        <w:pStyle w:val="BodyText"/>
        <w:numPr>
          <w:ilvl w:val="0"/>
          <w:numId w:val="2"/>
        </w:numPr>
      </w:pPr>
      <w:r>
        <w:rPr>
          <w:b/>
          <w:bCs/>
        </w:rPr>
        <w:t>Performance:</w:t>
      </w:r>
      <w:r>
        <w:t xml:space="preserve"> Improved performance and faster boot times. </w:t>
      </w:r>
    </w:p>
    <w:p w14:paraId="1CF6C4B8" w14:textId="37E0411D" w:rsidR="00907673" w:rsidRDefault="00016677" w:rsidP="00977673">
      <w:pPr>
        <w:pStyle w:val="BodyText"/>
        <w:numPr>
          <w:ilvl w:val="0"/>
          <w:numId w:val="2"/>
        </w:numPr>
      </w:pPr>
      <w:r>
        <w:rPr>
          <w:b/>
          <w:bCs/>
        </w:rPr>
        <w:t>Windows Store:</w:t>
      </w:r>
      <w:r>
        <w:t xml:space="preserve"> Introduced the Windows Store for downloading apps. </w:t>
      </w:r>
    </w:p>
    <w:p w14:paraId="602726B0" w14:textId="312EC748" w:rsidR="00016677" w:rsidRDefault="00016677" w:rsidP="00977673">
      <w:pPr>
        <w:pStyle w:val="BodyText"/>
        <w:numPr>
          <w:ilvl w:val="0"/>
          <w:numId w:val="2"/>
        </w:numPr>
      </w:pPr>
      <w:r>
        <w:rPr>
          <w:b/>
          <w:bCs/>
        </w:rPr>
        <w:t>Integration:</w:t>
      </w:r>
      <w:r>
        <w:t xml:space="preserve"> Better integration with cloud services through OneDrive (formerly SkyDrive).</w:t>
      </w:r>
    </w:p>
    <w:p w14:paraId="1E752C3A" w14:textId="77777777" w:rsidR="00907673" w:rsidRDefault="00016677" w:rsidP="00016677">
      <w:pPr>
        <w:pStyle w:val="BodyText"/>
      </w:pPr>
      <w:r>
        <w:rPr>
          <w:b/>
          <w:bCs/>
        </w:rPr>
        <w:t>Drawbacks:</w:t>
      </w:r>
      <w:r>
        <w:t xml:space="preserve"> </w:t>
      </w:r>
    </w:p>
    <w:p w14:paraId="606B3350" w14:textId="286D6614" w:rsidR="00907673" w:rsidRDefault="00016677" w:rsidP="00977673">
      <w:pPr>
        <w:pStyle w:val="BodyText"/>
        <w:numPr>
          <w:ilvl w:val="0"/>
          <w:numId w:val="2"/>
        </w:numPr>
      </w:pPr>
      <w:r>
        <w:rPr>
          <w:b/>
          <w:bCs/>
        </w:rPr>
        <w:t>User Interface:</w:t>
      </w:r>
      <w:r>
        <w:t xml:space="preserve"> The drastic change in the user interface was confusing and unpopular among traditional desktop users. </w:t>
      </w:r>
    </w:p>
    <w:p w14:paraId="090795E1" w14:textId="07F1DBA5" w:rsidR="00907673" w:rsidRDefault="00016677" w:rsidP="00977673">
      <w:pPr>
        <w:pStyle w:val="BodyText"/>
        <w:numPr>
          <w:ilvl w:val="0"/>
          <w:numId w:val="2"/>
        </w:numPr>
      </w:pPr>
      <w:r>
        <w:rPr>
          <w:b/>
          <w:bCs/>
        </w:rPr>
        <w:t>Learning Curve:</w:t>
      </w:r>
      <w:r>
        <w:t xml:space="preserve"> Steep learning curve due to the new interface and lack of Start menu. </w:t>
      </w:r>
    </w:p>
    <w:p w14:paraId="590429DE" w14:textId="6483FC44" w:rsidR="00016677" w:rsidRDefault="00016677" w:rsidP="00977673">
      <w:pPr>
        <w:pStyle w:val="BodyText"/>
        <w:numPr>
          <w:ilvl w:val="0"/>
          <w:numId w:val="2"/>
        </w:numPr>
      </w:pPr>
      <w:r>
        <w:rPr>
          <w:b/>
          <w:bCs/>
        </w:rPr>
        <w:t>App Ecosystem:</w:t>
      </w:r>
      <w:r>
        <w:t xml:space="preserve"> Limited app availability in the Windows Store compared to other platforms.</w:t>
      </w:r>
    </w:p>
    <w:p w14:paraId="0FC71420" w14:textId="030D81F4" w:rsidR="00016677" w:rsidRDefault="00016677" w:rsidP="00016677"/>
    <w:p w14:paraId="68569409" w14:textId="77777777" w:rsidR="00907673" w:rsidRDefault="00907673">
      <w:pPr>
        <w:spacing w:after="160" w:line="259" w:lineRule="auto"/>
        <w:rPr>
          <w:rFonts w:asciiTheme="majorHAnsi" w:eastAsiaTheme="majorEastAsia" w:hAnsiTheme="majorHAnsi" w:cstheme="majorBidi"/>
          <w:b/>
          <w:bCs/>
          <w:color w:val="4472C4" w:themeColor="accent1"/>
        </w:rPr>
      </w:pPr>
      <w:bookmarkStart w:id="6" w:name="windows-10-2015"/>
      <w:bookmarkEnd w:id="5"/>
      <w:r>
        <w:br w:type="page"/>
      </w:r>
    </w:p>
    <w:p w14:paraId="635BC75F" w14:textId="383F1D5F" w:rsidR="00016677" w:rsidRDefault="00016677" w:rsidP="00016677">
      <w:pPr>
        <w:pStyle w:val="Heading3"/>
      </w:pPr>
      <w:r>
        <w:lastRenderedPageBreak/>
        <w:t>Windows 10 (2015)</w:t>
      </w:r>
    </w:p>
    <w:p w14:paraId="52FC66BF" w14:textId="77777777" w:rsidR="00016677" w:rsidRDefault="00016677" w:rsidP="00016677">
      <w:pPr>
        <w:pStyle w:val="FirstParagraph"/>
      </w:pPr>
      <w:r>
        <w:rPr>
          <w:b/>
          <w:bCs/>
        </w:rPr>
        <w:t>Introduction:</w:t>
      </w:r>
      <w:r>
        <w:t xml:space="preserve"> Windows 10, released in 2015, aimed to unify the Windows experience across multiple devices, including PCs, tablets, and smartphones. It was offered as a free upgrade for Windows 7 and Windows 8 users.</w:t>
      </w:r>
    </w:p>
    <w:p w14:paraId="538D1F58" w14:textId="77777777" w:rsidR="00907673" w:rsidRDefault="00016677" w:rsidP="00016677">
      <w:pPr>
        <w:pStyle w:val="BodyText"/>
      </w:pPr>
      <w:r>
        <w:rPr>
          <w:b/>
          <w:bCs/>
        </w:rPr>
        <w:t>Key Features:</w:t>
      </w:r>
      <w:r>
        <w:t xml:space="preserve"> </w:t>
      </w:r>
    </w:p>
    <w:p w14:paraId="3D0EC2B5" w14:textId="77777777" w:rsidR="00907673" w:rsidRDefault="00016677" w:rsidP="00016677">
      <w:pPr>
        <w:pStyle w:val="BodyText"/>
      </w:pPr>
      <w:r>
        <w:t xml:space="preserve">- </w:t>
      </w:r>
      <w:r>
        <w:rPr>
          <w:b/>
          <w:bCs/>
        </w:rPr>
        <w:t>Start Menu:</w:t>
      </w:r>
      <w:r>
        <w:t xml:space="preserve"> Reintroduced the Start menu, combining elements of the Windows 7 Start menu and Windows 8 Start screen. </w:t>
      </w:r>
    </w:p>
    <w:p w14:paraId="78E89CFC" w14:textId="0965E57D" w:rsidR="00907673" w:rsidRDefault="00016677" w:rsidP="00E056FC">
      <w:pPr>
        <w:pStyle w:val="BodyText"/>
        <w:numPr>
          <w:ilvl w:val="0"/>
          <w:numId w:val="2"/>
        </w:numPr>
      </w:pPr>
      <w:r>
        <w:rPr>
          <w:b/>
          <w:bCs/>
        </w:rPr>
        <w:t>Cortana:</w:t>
      </w:r>
      <w:r>
        <w:t xml:space="preserve"> Integrated the Cortana digital assistant for voice commands and search. </w:t>
      </w:r>
    </w:p>
    <w:p w14:paraId="402C2B63" w14:textId="2521B039" w:rsidR="00907673" w:rsidRDefault="00016677" w:rsidP="00E056FC">
      <w:pPr>
        <w:pStyle w:val="BodyText"/>
        <w:numPr>
          <w:ilvl w:val="0"/>
          <w:numId w:val="2"/>
        </w:numPr>
      </w:pPr>
      <w:r>
        <w:rPr>
          <w:b/>
          <w:bCs/>
        </w:rPr>
        <w:t>Virtual Desktops:</w:t>
      </w:r>
      <w:r>
        <w:t xml:space="preserve"> Introduced virtual desktops for better multitasking. </w:t>
      </w:r>
    </w:p>
    <w:p w14:paraId="226D7459" w14:textId="18723CF2" w:rsidR="00907673" w:rsidRDefault="00016677" w:rsidP="00E056FC">
      <w:pPr>
        <w:pStyle w:val="BodyText"/>
        <w:numPr>
          <w:ilvl w:val="0"/>
          <w:numId w:val="2"/>
        </w:numPr>
      </w:pPr>
      <w:r>
        <w:rPr>
          <w:b/>
          <w:bCs/>
        </w:rPr>
        <w:t>Edge Browser:</w:t>
      </w:r>
      <w:r>
        <w:t xml:space="preserve"> Introduced Microsoft Edge, a new web browser to replace Internet Explorer. </w:t>
      </w:r>
    </w:p>
    <w:p w14:paraId="36540FCD" w14:textId="7198D944" w:rsidR="00907673" w:rsidRDefault="00016677" w:rsidP="00E056FC">
      <w:pPr>
        <w:pStyle w:val="BodyText"/>
        <w:numPr>
          <w:ilvl w:val="0"/>
          <w:numId w:val="2"/>
        </w:numPr>
      </w:pPr>
      <w:r>
        <w:rPr>
          <w:b/>
          <w:bCs/>
        </w:rPr>
        <w:t>Windows Hello:</w:t>
      </w:r>
      <w:r>
        <w:t xml:space="preserve"> Enhanced security with Windows Hello for biometric authentication.</w:t>
      </w:r>
    </w:p>
    <w:p w14:paraId="55EB8AEE" w14:textId="52F3929D" w:rsidR="00907673" w:rsidRDefault="00016677" w:rsidP="00E056FC">
      <w:pPr>
        <w:pStyle w:val="BodyText"/>
        <w:numPr>
          <w:ilvl w:val="0"/>
          <w:numId w:val="2"/>
        </w:numPr>
      </w:pPr>
      <w:r>
        <w:rPr>
          <w:b/>
          <w:bCs/>
        </w:rPr>
        <w:t>Continuum:</w:t>
      </w:r>
      <w:r>
        <w:t xml:space="preserve"> Provided a seamless experience across different devices with Continuum. </w:t>
      </w:r>
    </w:p>
    <w:p w14:paraId="37FE820E" w14:textId="654C6780" w:rsidR="00016677" w:rsidRDefault="00016677" w:rsidP="00E056FC">
      <w:pPr>
        <w:pStyle w:val="BodyText"/>
        <w:numPr>
          <w:ilvl w:val="0"/>
          <w:numId w:val="2"/>
        </w:numPr>
      </w:pPr>
      <w:r>
        <w:rPr>
          <w:b/>
          <w:bCs/>
        </w:rPr>
        <w:t>Regular Updates:</w:t>
      </w:r>
      <w:r>
        <w:t xml:space="preserve"> Adopted a model of regular feature updates through Windows Update.</w:t>
      </w:r>
    </w:p>
    <w:p w14:paraId="7F5E326F" w14:textId="77777777" w:rsidR="00907673" w:rsidRDefault="00016677" w:rsidP="00016677">
      <w:pPr>
        <w:pStyle w:val="BodyText"/>
      </w:pPr>
      <w:r>
        <w:rPr>
          <w:b/>
          <w:bCs/>
        </w:rPr>
        <w:t>Drawbacks:</w:t>
      </w:r>
      <w:r>
        <w:t xml:space="preserve"> </w:t>
      </w:r>
    </w:p>
    <w:p w14:paraId="367F5564" w14:textId="5C45550E" w:rsidR="00907673" w:rsidRDefault="00016677" w:rsidP="00E056FC">
      <w:pPr>
        <w:pStyle w:val="BodyText"/>
        <w:numPr>
          <w:ilvl w:val="0"/>
          <w:numId w:val="2"/>
        </w:numPr>
      </w:pPr>
      <w:r>
        <w:rPr>
          <w:b/>
          <w:bCs/>
        </w:rPr>
        <w:t>Privacy Concerns:</w:t>
      </w:r>
      <w:r>
        <w:t xml:space="preserve"> Concerns about data collection and privacy settings. </w:t>
      </w:r>
    </w:p>
    <w:p w14:paraId="4D021A8B" w14:textId="6ADCD499" w:rsidR="00907673" w:rsidRDefault="00016677" w:rsidP="00E056FC">
      <w:pPr>
        <w:pStyle w:val="BodyText"/>
        <w:numPr>
          <w:ilvl w:val="0"/>
          <w:numId w:val="2"/>
        </w:numPr>
      </w:pPr>
      <w:r>
        <w:rPr>
          <w:b/>
          <w:bCs/>
        </w:rPr>
        <w:t>Forced Updates:</w:t>
      </w:r>
      <w:r>
        <w:t xml:space="preserve"> The policy of automatic updates caused inconvenience for some users. </w:t>
      </w:r>
    </w:p>
    <w:p w14:paraId="39D036AB" w14:textId="34D4F29C" w:rsidR="00016677" w:rsidRDefault="00016677" w:rsidP="00E056FC">
      <w:pPr>
        <w:pStyle w:val="ListParagraph"/>
        <w:numPr>
          <w:ilvl w:val="0"/>
          <w:numId w:val="2"/>
        </w:numPr>
        <w:spacing w:after="160" w:line="259" w:lineRule="auto"/>
      </w:pPr>
      <w:r w:rsidRPr="00E056FC">
        <w:rPr>
          <w:b/>
          <w:bCs/>
        </w:rPr>
        <w:t>Compatibility Issues:</w:t>
      </w:r>
      <w:r>
        <w:t xml:space="preserve"> Some older hardware and software had compatibility issues.</w:t>
      </w:r>
    </w:p>
    <w:p w14:paraId="03CE00F6" w14:textId="2CEB9FED" w:rsidR="00016677" w:rsidRDefault="00016677" w:rsidP="00016677"/>
    <w:p w14:paraId="015E469C" w14:textId="77777777" w:rsidR="00907673" w:rsidRDefault="00907673">
      <w:pPr>
        <w:spacing w:after="160" w:line="259" w:lineRule="auto"/>
        <w:rPr>
          <w:rFonts w:asciiTheme="majorHAnsi" w:eastAsiaTheme="majorEastAsia" w:hAnsiTheme="majorHAnsi" w:cstheme="majorBidi"/>
          <w:b/>
          <w:bCs/>
          <w:color w:val="4472C4" w:themeColor="accent1"/>
        </w:rPr>
      </w:pPr>
      <w:bookmarkStart w:id="7" w:name="windows-11-2021"/>
      <w:bookmarkEnd w:id="6"/>
      <w:r>
        <w:br w:type="page"/>
      </w:r>
    </w:p>
    <w:p w14:paraId="110791BF" w14:textId="66630FB3" w:rsidR="00016677" w:rsidRDefault="00016677" w:rsidP="00016677">
      <w:pPr>
        <w:pStyle w:val="Heading3"/>
      </w:pPr>
      <w:r>
        <w:lastRenderedPageBreak/>
        <w:t>Windows 11 (2021)</w:t>
      </w:r>
    </w:p>
    <w:p w14:paraId="6A6EFE96" w14:textId="77777777" w:rsidR="00016677" w:rsidRDefault="00016677" w:rsidP="00016677">
      <w:pPr>
        <w:pStyle w:val="FirstParagraph"/>
      </w:pPr>
      <w:r>
        <w:rPr>
          <w:b/>
          <w:bCs/>
        </w:rPr>
        <w:t>Introduction:</w:t>
      </w:r>
      <w:r>
        <w:t xml:space="preserve"> Windows 11, announced in 2021, represents the latest iteration of the Windows operating system, designed to provide a more modern and cohesive user experience.</w:t>
      </w:r>
    </w:p>
    <w:p w14:paraId="371851A7" w14:textId="77777777" w:rsidR="00907673" w:rsidRDefault="00016677" w:rsidP="00016677">
      <w:pPr>
        <w:pStyle w:val="BodyText"/>
      </w:pPr>
      <w:r>
        <w:rPr>
          <w:b/>
          <w:bCs/>
        </w:rPr>
        <w:t>Key Features:</w:t>
      </w:r>
      <w:r>
        <w:t xml:space="preserve"> </w:t>
      </w:r>
    </w:p>
    <w:p w14:paraId="3C4AD2E6" w14:textId="07858A98" w:rsidR="00907673" w:rsidRDefault="00016677" w:rsidP="004452C9">
      <w:pPr>
        <w:pStyle w:val="BodyText"/>
        <w:numPr>
          <w:ilvl w:val="0"/>
          <w:numId w:val="2"/>
        </w:numPr>
      </w:pPr>
      <w:r>
        <w:rPr>
          <w:b/>
          <w:bCs/>
        </w:rPr>
        <w:t>User Interface:</w:t>
      </w:r>
      <w:r>
        <w:t xml:space="preserve"> Redesigned user interface with a centered taskbar, rounded corners, and new animations. </w:t>
      </w:r>
    </w:p>
    <w:p w14:paraId="408BE0DA" w14:textId="2922ADA1" w:rsidR="00907673" w:rsidRDefault="00016677" w:rsidP="004452C9">
      <w:pPr>
        <w:pStyle w:val="BodyText"/>
        <w:numPr>
          <w:ilvl w:val="0"/>
          <w:numId w:val="2"/>
        </w:numPr>
      </w:pPr>
      <w:r>
        <w:rPr>
          <w:b/>
          <w:bCs/>
        </w:rPr>
        <w:t>Start Menu:</w:t>
      </w:r>
      <w:r>
        <w:t xml:space="preserve"> Simplified Start menu with a focus on productivity and ease of access. </w:t>
      </w:r>
    </w:p>
    <w:p w14:paraId="4B8BBE57" w14:textId="326BCD1C" w:rsidR="00907673" w:rsidRDefault="00016677" w:rsidP="004452C9">
      <w:pPr>
        <w:pStyle w:val="BodyText"/>
        <w:numPr>
          <w:ilvl w:val="0"/>
          <w:numId w:val="2"/>
        </w:numPr>
      </w:pPr>
      <w:r>
        <w:rPr>
          <w:b/>
          <w:bCs/>
        </w:rPr>
        <w:t>Widgets:</w:t>
      </w:r>
      <w:r>
        <w:t xml:space="preserve"> Reintroduced widgets for quick access to personalized information. </w:t>
      </w:r>
    </w:p>
    <w:p w14:paraId="0C7166D8" w14:textId="6CA879EB" w:rsidR="00907673" w:rsidRDefault="00016677" w:rsidP="004452C9">
      <w:pPr>
        <w:pStyle w:val="BodyText"/>
        <w:numPr>
          <w:ilvl w:val="0"/>
          <w:numId w:val="2"/>
        </w:numPr>
      </w:pPr>
      <w:r>
        <w:rPr>
          <w:b/>
          <w:bCs/>
        </w:rPr>
        <w:t>Snap Layouts and Snap Groups:</w:t>
      </w:r>
      <w:r>
        <w:t xml:space="preserve"> Enhanced window management with Snap Layouts and Snap Groups. </w:t>
      </w:r>
    </w:p>
    <w:p w14:paraId="42B81539" w14:textId="165A28E8" w:rsidR="00907673" w:rsidRDefault="00016677" w:rsidP="004452C9">
      <w:pPr>
        <w:pStyle w:val="BodyText"/>
        <w:numPr>
          <w:ilvl w:val="0"/>
          <w:numId w:val="2"/>
        </w:numPr>
      </w:pPr>
      <w:r>
        <w:rPr>
          <w:b/>
          <w:bCs/>
        </w:rPr>
        <w:t>Gaming:</w:t>
      </w:r>
      <w:r>
        <w:t xml:space="preserve"> Improved gaming experience with DirectStorage and Auto HDR support. </w:t>
      </w:r>
    </w:p>
    <w:p w14:paraId="14E8109A" w14:textId="1BDFFB90" w:rsidR="00907673" w:rsidRDefault="00016677" w:rsidP="004452C9">
      <w:pPr>
        <w:pStyle w:val="BodyText"/>
        <w:numPr>
          <w:ilvl w:val="0"/>
          <w:numId w:val="2"/>
        </w:numPr>
      </w:pPr>
      <w:r>
        <w:rPr>
          <w:b/>
          <w:bCs/>
        </w:rPr>
        <w:t>Performance:</w:t>
      </w:r>
      <w:r>
        <w:t xml:space="preserve"> Optimized performance and faster wake times. </w:t>
      </w:r>
    </w:p>
    <w:p w14:paraId="3F29B528" w14:textId="7AC28E63" w:rsidR="00016677" w:rsidRDefault="00016677" w:rsidP="004452C9">
      <w:pPr>
        <w:pStyle w:val="BodyText"/>
        <w:numPr>
          <w:ilvl w:val="0"/>
          <w:numId w:val="2"/>
        </w:numPr>
      </w:pPr>
      <w:r>
        <w:rPr>
          <w:b/>
          <w:bCs/>
        </w:rPr>
        <w:t>Compatibility:</w:t>
      </w:r>
      <w:r>
        <w:t xml:space="preserve"> Support for running Android apps through the Microsoft Store.</w:t>
      </w:r>
    </w:p>
    <w:p w14:paraId="76150B9C" w14:textId="77777777" w:rsidR="00907673" w:rsidRDefault="00016677" w:rsidP="00016677">
      <w:pPr>
        <w:pStyle w:val="BodyText"/>
      </w:pPr>
      <w:r>
        <w:rPr>
          <w:b/>
          <w:bCs/>
        </w:rPr>
        <w:t>Drawbacks:</w:t>
      </w:r>
      <w:r>
        <w:t xml:space="preserve"> </w:t>
      </w:r>
    </w:p>
    <w:p w14:paraId="4F250A55" w14:textId="5342F2D2" w:rsidR="00907673" w:rsidRDefault="00016677" w:rsidP="004452C9">
      <w:pPr>
        <w:pStyle w:val="BodyText"/>
        <w:numPr>
          <w:ilvl w:val="0"/>
          <w:numId w:val="2"/>
        </w:numPr>
      </w:pPr>
      <w:r>
        <w:rPr>
          <w:b/>
          <w:bCs/>
        </w:rPr>
        <w:t>System Requirements:</w:t>
      </w:r>
      <w:r>
        <w:t xml:space="preserve"> Higher system requirements, including TPM 2.0 and Secure Boot, which may exclude some older hardware. </w:t>
      </w:r>
    </w:p>
    <w:p w14:paraId="29528F79" w14:textId="4B058A52" w:rsidR="00016677" w:rsidRDefault="00016677" w:rsidP="00016677">
      <w:pPr>
        <w:pStyle w:val="BodyText"/>
        <w:numPr>
          <w:ilvl w:val="0"/>
          <w:numId w:val="2"/>
        </w:numPr>
      </w:pPr>
      <w:r>
        <w:rPr>
          <w:b/>
          <w:bCs/>
        </w:rPr>
        <w:t>Learning Curve:</w:t>
      </w:r>
      <w:r>
        <w:t xml:space="preserve"> Some users may find the new interface and features require adjustment.</w:t>
      </w:r>
    </w:p>
    <w:bookmarkEnd w:id="7"/>
    <w:p w14:paraId="1A86AEB7" w14:textId="77777777" w:rsidR="00E87A83" w:rsidRDefault="00E87A83" w:rsidP="00E87A83">
      <w:pPr>
        <w:pStyle w:val="Heading3"/>
        <w:rPr>
          <w:sz w:val="27"/>
          <w:szCs w:val="27"/>
          <w:lang w:val="en-IN"/>
        </w:rPr>
      </w:pPr>
      <w:r>
        <w:t>References</w:t>
      </w:r>
    </w:p>
    <w:p w14:paraId="3BE961DF" w14:textId="77777777" w:rsidR="00E87A83" w:rsidRDefault="00E87A83" w:rsidP="00E87A83">
      <w:pPr>
        <w:numPr>
          <w:ilvl w:val="0"/>
          <w:numId w:val="8"/>
        </w:numPr>
        <w:spacing w:before="100" w:beforeAutospacing="1" w:after="100" w:afterAutospacing="1"/>
      </w:pPr>
      <w:r>
        <w:t>Microsoft. "Windows XP Home and Professional Editions Comparison." Microsoft Support, 2001.</w:t>
      </w:r>
    </w:p>
    <w:p w14:paraId="035C751E" w14:textId="77777777" w:rsidR="00E87A83" w:rsidRDefault="00E87A83" w:rsidP="00E87A83">
      <w:pPr>
        <w:numPr>
          <w:ilvl w:val="0"/>
          <w:numId w:val="8"/>
        </w:numPr>
        <w:spacing w:before="100" w:beforeAutospacing="1" w:after="100" w:afterAutospacing="1"/>
      </w:pPr>
      <w:r>
        <w:t>Soper, Mark Edward. "The Complete Idiot's Guide to Microsoft Windows XP." Alpha Books, 2001.</w:t>
      </w:r>
    </w:p>
    <w:p w14:paraId="0D05AFDB" w14:textId="77777777" w:rsidR="00E87A83" w:rsidRDefault="00E87A83" w:rsidP="00E87A83">
      <w:pPr>
        <w:numPr>
          <w:ilvl w:val="0"/>
          <w:numId w:val="8"/>
        </w:numPr>
        <w:spacing w:before="100" w:beforeAutospacing="1" w:after="100" w:afterAutospacing="1"/>
      </w:pPr>
      <w:r>
        <w:t>Microsoft. "Windows Vista: Features and Benefits." Microsoft Corporation, 2006.</w:t>
      </w:r>
    </w:p>
    <w:p w14:paraId="2E3821A0" w14:textId="77777777" w:rsidR="00E87A83" w:rsidRDefault="00E87A83" w:rsidP="00E87A83">
      <w:pPr>
        <w:numPr>
          <w:ilvl w:val="0"/>
          <w:numId w:val="8"/>
        </w:numPr>
        <w:spacing w:before="100" w:beforeAutospacing="1" w:after="100" w:afterAutospacing="1"/>
      </w:pPr>
      <w:r>
        <w:t>Bott, Ed, et al. "Windows Vista Inside Out." Microsoft Press, 2007.</w:t>
      </w:r>
    </w:p>
    <w:p w14:paraId="3A6ED263" w14:textId="77777777" w:rsidR="00E87A83" w:rsidRDefault="00E87A83" w:rsidP="00E87A83">
      <w:pPr>
        <w:numPr>
          <w:ilvl w:val="0"/>
          <w:numId w:val="8"/>
        </w:numPr>
        <w:spacing w:before="100" w:beforeAutospacing="1" w:after="100" w:afterAutospacing="1"/>
      </w:pPr>
      <w:r>
        <w:t>Microsoft. "Windows 7 Features Overview." Microsoft Corporation, 2009.</w:t>
      </w:r>
    </w:p>
    <w:p w14:paraId="488A02F2" w14:textId="77777777" w:rsidR="00E87A83" w:rsidRDefault="00E87A83" w:rsidP="00E87A83">
      <w:pPr>
        <w:numPr>
          <w:ilvl w:val="0"/>
          <w:numId w:val="8"/>
        </w:numPr>
        <w:spacing w:before="100" w:beforeAutospacing="1" w:after="100" w:afterAutospacing="1"/>
      </w:pPr>
      <w:r>
        <w:t>Johnson, Joli Ballew. "Windows 7: The Pocket Guide." O'Reilly Media, 2009.</w:t>
      </w:r>
    </w:p>
    <w:p w14:paraId="719FD5BA" w14:textId="77777777" w:rsidR="00E87A83" w:rsidRDefault="00E87A83" w:rsidP="00E87A83">
      <w:pPr>
        <w:numPr>
          <w:ilvl w:val="0"/>
          <w:numId w:val="8"/>
        </w:numPr>
        <w:spacing w:before="100" w:beforeAutospacing="1" w:after="100" w:afterAutospacing="1"/>
      </w:pPr>
      <w:r>
        <w:t>Microsoft. "Windows 8.1 Overview." Microsoft Corporation, 2013.</w:t>
      </w:r>
    </w:p>
    <w:p w14:paraId="1BD73C48" w14:textId="77777777" w:rsidR="00E87A83" w:rsidRDefault="00E87A83" w:rsidP="00E87A83">
      <w:pPr>
        <w:numPr>
          <w:ilvl w:val="0"/>
          <w:numId w:val="8"/>
        </w:numPr>
        <w:spacing w:before="100" w:beforeAutospacing="1" w:after="100" w:afterAutospacing="1"/>
      </w:pPr>
      <w:r>
        <w:t>Pogue, David. "Windows 8: The Missing Manual." O'Reilly Media, 2012.</w:t>
      </w:r>
    </w:p>
    <w:p w14:paraId="2B304570" w14:textId="77777777" w:rsidR="00E87A83" w:rsidRDefault="00E87A83" w:rsidP="00E87A83">
      <w:pPr>
        <w:numPr>
          <w:ilvl w:val="0"/>
          <w:numId w:val="8"/>
        </w:numPr>
        <w:spacing w:before="100" w:beforeAutospacing="1" w:after="100" w:afterAutospacing="1"/>
      </w:pPr>
      <w:r>
        <w:t>Microsoft. "Windows 10 Features Overview." Microsoft Corporation, 2015.</w:t>
      </w:r>
    </w:p>
    <w:p w14:paraId="75E4A4C3" w14:textId="52082302" w:rsidR="00E87A83" w:rsidRDefault="00E87A83" w:rsidP="00E87A83">
      <w:pPr>
        <w:numPr>
          <w:ilvl w:val="0"/>
          <w:numId w:val="8"/>
        </w:numPr>
        <w:spacing w:before="100" w:beforeAutospacing="1" w:after="100" w:afterAutospacing="1"/>
      </w:pPr>
      <w:r>
        <w:t>Thurrott, Paul. "Windows 10 Field Guide." Leanpub, 2015.</w:t>
      </w:r>
      <w:r w:rsidR="00677946">
        <w:t>s</w:t>
      </w:r>
    </w:p>
    <w:p w14:paraId="5F91CD31" w14:textId="77777777" w:rsidR="00E87A83" w:rsidRDefault="00E87A83" w:rsidP="00E87A83">
      <w:pPr>
        <w:numPr>
          <w:ilvl w:val="0"/>
          <w:numId w:val="8"/>
        </w:numPr>
        <w:spacing w:before="100" w:beforeAutospacing="1" w:after="100" w:afterAutospacing="1"/>
      </w:pPr>
      <w:r>
        <w:t>Microsoft. "Introducing Windows 11: Features and Benefits." Microsoft Corporation, 2021.</w:t>
      </w:r>
    </w:p>
    <w:p w14:paraId="01FDEF0A" w14:textId="38E36412" w:rsidR="001F2CF4" w:rsidRPr="00890704" w:rsidRDefault="00E87A83" w:rsidP="00890704">
      <w:pPr>
        <w:numPr>
          <w:ilvl w:val="0"/>
          <w:numId w:val="8"/>
        </w:numPr>
        <w:spacing w:before="100" w:beforeAutospacing="1" w:after="100" w:afterAutospacing="1"/>
      </w:pPr>
      <w:r>
        <w:t>Fisher, Preston Gralla. "Windows 11 for Dummies." Wiley, 2021.</w:t>
      </w:r>
    </w:p>
    <w:sectPr w:rsidR="001F2CF4" w:rsidRPr="00890704" w:rsidSect="00237D8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A9457F" w14:textId="77777777" w:rsidR="000622A2" w:rsidRDefault="000622A2" w:rsidP="00237D86">
      <w:pPr>
        <w:spacing w:after="0"/>
      </w:pPr>
      <w:r>
        <w:separator/>
      </w:r>
    </w:p>
  </w:endnote>
  <w:endnote w:type="continuationSeparator" w:id="0">
    <w:p w14:paraId="2E8FAED1" w14:textId="77777777" w:rsidR="000622A2" w:rsidRDefault="000622A2" w:rsidP="00237D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angal">
    <w:altName w:val="Cambria"/>
    <w:panose1 w:val="00000400000000000000"/>
    <w:charset w:val="01"/>
    <w:family w:val="roman"/>
    <w:pitch w:val="variable"/>
    <w:sig w:usb0="00002000" w:usb1="00000000" w:usb2="00000000" w:usb3="00000000" w:csb0="0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27DC05" w14:textId="77777777" w:rsidR="00237D86" w:rsidRDefault="00237D8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FA816B" w14:textId="23AC7A44" w:rsidR="00237D86" w:rsidRDefault="00237D86">
    <w:pPr>
      <w:pStyle w:val="Footer"/>
    </w:pPr>
    <w:r>
      <w:t>Alex Joaquim Pereira</w:t>
    </w:r>
    <w:r>
      <w:ptab w:relativeTo="margin" w:alignment="center" w:leader="none"/>
    </w:r>
    <w:r>
      <w:t>22B-CO-006</w:t>
    </w:r>
    <w:r>
      <w:ptab w:relativeTo="margin" w:alignment="right" w:leader="none"/>
    </w:r>
    <w:r>
      <w:fldChar w:fldCharType="begin"/>
    </w:r>
    <w:r>
      <w:instrText xml:space="preserve"> PAGE   \* MERGEFORMAT </w:instrText>
    </w:r>
    <w:r>
      <w:fldChar w:fldCharType="separate"/>
    </w:r>
    <w:r>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8E5435A" w14:textId="77777777" w:rsidR="00237D86" w:rsidRDefault="00237D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5AE24F" w14:textId="77777777" w:rsidR="000622A2" w:rsidRDefault="000622A2" w:rsidP="00237D86">
      <w:pPr>
        <w:spacing w:after="0"/>
      </w:pPr>
      <w:r>
        <w:separator/>
      </w:r>
    </w:p>
  </w:footnote>
  <w:footnote w:type="continuationSeparator" w:id="0">
    <w:p w14:paraId="7DD688A8" w14:textId="77777777" w:rsidR="000622A2" w:rsidRDefault="000622A2" w:rsidP="00237D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34E4F" w14:textId="77777777" w:rsidR="00237D86" w:rsidRDefault="00237D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1876CC" w14:textId="77777777" w:rsidR="00237D86" w:rsidRDefault="00237D8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C2C1A" w14:textId="77777777" w:rsidR="00237D86" w:rsidRDefault="00237D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D7A92"/>
    <w:multiLevelType w:val="hybridMultilevel"/>
    <w:tmpl w:val="2E3621F6"/>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5B5F45"/>
    <w:multiLevelType w:val="hybridMultilevel"/>
    <w:tmpl w:val="408215D2"/>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433080"/>
    <w:multiLevelType w:val="hybridMultilevel"/>
    <w:tmpl w:val="191227FE"/>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A8217D7"/>
    <w:multiLevelType w:val="hybridMultilevel"/>
    <w:tmpl w:val="A9B62E6C"/>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073E90"/>
    <w:multiLevelType w:val="hybridMultilevel"/>
    <w:tmpl w:val="C18A42A8"/>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1124933"/>
    <w:multiLevelType w:val="hybridMultilevel"/>
    <w:tmpl w:val="C72EC6F6"/>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AEB1419"/>
    <w:multiLevelType w:val="hybridMultilevel"/>
    <w:tmpl w:val="6CEE7C16"/>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98A64EF"/>
    <w:multiLevelType w:val="multilevel"/>
    <w:tmpl w:val="F5265D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CF17B4A"/>
    <w:multiLevelType w:val="hybridMultilevel"/>
    <w:tmpl w:val="16E807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F5063DB"/>
    <w:multiLevelType w:val="hybridMultilevel"/>
    <w:tmpl w:val="49F0DFC4"/>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FDF379C"/>
    <w:multiLevelType w:val="hybridMultilevel"/>
    <w:tmpl w:val="3C96C450"/>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E8D58CC"/>
    <w:multiLevelType w:val="hybridMultilevel"/>
    <w:tmpl w:val="9B06BA70"/>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64A5110"/>
    <w:multiLevelType w:val="hybridMultilevel"/>
    <w:tmpl w:val="18C25494"/>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C4F2322"/>
    <w:multiLevelType w:val="hybridMultilevel"/>
    <w:tmpl w:val="33940448"/>
    <w:lvl w:ilvl="0" w:tplc="2F5C3022">
      <w:numFmt w:val="bullet"/>
      <w:lvlText w:val="-"/>
      <w:lvlJc w:val="left"/>
      <w:pPr>
        <w:ind w:left="720" w:hanging="360"/>
      </w:pPr>
      <w:rPr>
        <w:rFonts w:ascii="Calibri" w:eastAsiaTheme="minorHAnsi" w:hAnsi="Calibri" w:cs="Calibr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44742216">
    <w:abstractNumId w:val="8"/>
  </w:num>
  <w:num w:numId="2" w16cid:durableId="1171219746">
    <w:abstractNumId w:val="2"/>
  </w:num>
  <w:num w:numId="3" w16cid:durableId="30308652">
    <w:abstractNumId w:val="11"/>
  </w:num>
  <w:num w:numId="4" w16cid:durableId="1818761749">
    <w:abstractNumId w:val="9"/>
  </w:num>
  <w:num w:numId="5" w16cid:durableId="423111745">
    <w:abstractNumId w:val="1"/>
  </w:num>
  <w:num w:numId="6" w16cid:durableId="1124037943">
    <w:abstractNumId w:val="3"/>
  </w:num>
  <w:num w:numId="7" w16cid:durableId="90903979">
    <w:abstractNumId w:val="0"/>
  </w:num>
  <w:num w:numId="8" w16cid:durableId="21976534">
    <w:abstractNumId w:val="7"/>
  </w:num>
  <w:num w:numId="9" w16cid:durableId="1411854772">
    <w:abstractNumId w:val="12"/>
  </w:num>
  <w:num w:numId="10" w16cid:durableId="1582332467">
    <w:abstractNumId w:val="6"/>
  </w:num>
  <w:num w:numId="11" w16cid:durableId="20128508">
    <w:abstractNumId w:val="10"/>
  </w:num>
  <w:num w:numId="12" w16cid:durableId="1540821784">
    <w:abstractNumId w:val="5"/>
  </w:num>
  <w:num w:numId="13" w16cid:durableId="1527792023">
    <w:abstractNumId w:val="13"/>
  </w:num>
  <w:num w:numId="14" w16cid:durableId="155630690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67C0"/>
    <w:rsid w:val="00016677"/>
    <w:rsid w:val="000622A2"/>
    <w:rsid w:val="00102977"/>
    <w:rsid w:val="001D0201"/>
    <w:rsid w:val="001F2CF4"/>
    <w:rsid w:val="00237D86"/>
    <w:rsid w:val="00404784"/>
    <w:rsid w:val="004452C9"/>
    <w:rsid w:val="004F7A59"/>
    <w:rsid w:val="00677946"/>
    <w:rsid w:val="00786410"/>
    <w:rsid w:val="008237A4"/>
    <w:rsid w:val="00890704"/>
    <w:rsid w:val="00907673"/>
    <w:rsid w:val="00977673"/>
    <w:rsid w:val="00B519D3"/>
    <w:rsid w:val="00B70E80"/>
    <w:rsid w:val="00C867C0"/>
    <w:rsid w:val="00CE47BF"/>
    <w:rsid w:val="00D07DCB"/>
    <w:rsid w:val="00D9066D"/>
    <w:rsid w:val="00E056FC"/>
    <w:rsid w:val="00E7686F"/>
    <w:rsid w:val="00E87A83"/>
    <w:rsid w:val="00F86D13"/>
  </w:rsids>
  <m:mathPr>
    <m:mathFont m:val="Cambria Math"/>
    <m:brkBin m:val="before"/>
    <m:brkBinSub m:val="--"/>
    <m:smallFrac m:val="0"/>
    <m:dispDef/>
    <m:lMargin m:val="0"/>
    <m:rMargin m:val="0"/>
    <m:defJc m:val="centerGroup"/>
    <m:wrapIndent m:val="1440"/>
    <m:intLim m:val="subSup"/>
    <m:naryLim m:val="undOvr"/>
  </m:mathPr>
  <w:themeFontLang w:val="en-IN" w:bidi="kok-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BA6CE8"/>
  <w15:chartTrackingRefBased/>
  <w15:docId w15:val="{F3274C9E-3D82-4A8D-9916-07B7FBD3F8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6677"/>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4047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unhideWhenUsed/>
    <w:qFormat/>
    <w:rsid w:val="00016677"/>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unhideWhenUsed/>
    <w:qFormat/>
    <w:rsid w:val="00016677"/>
    <w:pPr>
      <w:keepNext/>
      <w:keepLines/>
      <w:spacing w:before="200" w:after="0"/>
      <w:outlineLvl w:val="3"/>
    </w:pPr>
    <w:rPr>
      <w:rFonts w:asciiTheme="majorHAnsi" w:eastAsiaTheme="majorEastAsia" w:hAnsiTheme="majorHAnsi" w:cstheme="majorBidi"/>
      <w:bCs/>
      <w: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16677"/>
    <w:rPr>
      <w:rFonts w:asciiTheme="majorHAnsi" w:eastAsiaTheme="majorEastAsia" w:hAnsiTheme="majorHAnsi" w:cstheme="majorBidi"/>
      <w:b/>
      <w:bCs/>
      <w:color w:val="4472C4" w:themeColor="accent1"/>
      <w:kern w:val="0"/>
      <w:sz w:val="24"/>
      <w:szCs w:val="24"/>
      <w:lang w:val="en-US"/>
      <w14:ligatures w14:val="none"/>
    </w:rPr>
  </w:style>
  <w:style w:type="character" w:customStyle="1" w:styleId="Heading4Char">
    <w:name w:val="Heading 4 Char"/>
    <w:basedOn w:val="DefaultParagraphFont"/>
    <w:link w:val="Heading4"/>
    <w:uiPriority w:val="9"/>
    <w:rsid w:val="00016677"/>
    <w:rPr>
      <w:rFonts w:asciiTheme="majorHAnsi" w:eastAsiaTheme="majorEastAsia" w:hAnsiTheme="majorHAnsi" w:cstheme="majorBidi"/>
      <w:bCs/>
      <w:i/>
      <w:color w:val="4472C4" w:themeColor="accent1"/>
      <w:kern w:val="0"/>
      <w:sz w:val="24"/>
      <w:szCs w:val="24"/>
      <w:lang w:val="en-US"/>
      <w14:ligatures w14:val="none"/>
    </w:rPr>
  </w:style>
  <w:style w:type="paragraph" w:styleId="BodyText">
    <w:name w:val="Body Text"/>
    <w:basedOn w:val="Normal"/>
    <w:link w:val="BodyTextChar"/>
    <w:qFormat/>
    <w:rsid w:val="00016677"/>
    <w:pPr>
      <w:spacing w:before="180" w:after="180"/>
    </w:pPr>
  </w:style>
  <w:style w:type="character" w:customStyle="1" w:styleId="BodyTextChar">
    <w:name w:val="Body Text Char"/>
    <w:basedOn w:val="DefaultParagraphFont"/>
    <w:link w:val="BodyText"/>
    <w:rsid w:val="00016677"/>
    <w:rPr>
      <w:kern w:val="0"/>
      <w:sz w:val="24"/>
      <w:szCs w:val="24"/>
      <w:lang w:val="en-US"/>
      <w14:ligatures w14:val="none"/>
    </w:rPr>
  </w:style>
  <w:style w:type="paragraph" w:customStyle="1" w:styleId="FirstParagraph">
    <w:name w:val="First Paragraph"/>
    <w:basedOn w:val="BodyText"/>
    <w:next w:val="BodyText"/>
    <w:qFormat/>
    <w:rsid w:val="00016677"/>
  </w:style>
  <w:style w:type="character" w:customStyle="1" w:styleId="Heading1Char">
    <w:name w:val="Heading 1 Char"/>
    <w:basedOn w:val="DefaultParagraphFont"/>
    <w:link w:val="Heading1"/>
    <w:uiPriority w:val="9"/>
    <w:rsid w:val="00404784"/>
    <w:rPr>
      <w:rFonts w:asciiTheme="majorHAnsi" w:eastAsiaTheme="majorEastAsia" w:hAnsiTheme="majorHAnsi" w:cstheme="majorBidi"/>
      <w:color w:val="2F5496" w:themeColor="accent1" w:themeShade="BF"/>
      <w:kern w:val="0"/>
      <w:sz w:val="32"/>
      <w:szCs w:val="32"/>
      <w:lang w:val="en-US"/>
      <w14:ligatures w14:val="none"/>
    </w:rPr>
  </w:style>
  <w:style w:type="paragraph" w:styleId="ListParagraph">
    <w:name w:val="List Paragraph"/>
    <w:basedOn w:val="Normal"/>
    <w:uiPriority w:val="34"/>
    <w:qFormat/>
    <w:rsid w:val="00B519D3"/>
    <w:pPr>
      <w:ind w:left="720"/>
      <w:contextualSpacing/>
    </w:pPr>
  </w:style>
  <w:style w:type="paragraph" w:styleId="Header">
    <w:name w:val="header"/>
    <w:basedOn w:val="Normal"/>
    <w:link w:val="HeaderChar"/>
    <w:uiPriority w:val="99"/>
    <w:unhideWhenUsed/>
    <w:rsid w:val="00237D86"/>
    <w:pPr>
      <w:tabs>
        <w:tab w:val="center" w:pos="4513"/>
        <w:tab w:val="right" w:pos="9026"/>
      </w:tabs>
      <w:spacing w:after="0"/>
    </w:pPr>
  </w:style>
  <w:style w:type="character" w:customStyle="1" w:styleId="HeaderChar">
    <w:name w:val="Header Char"/>
    <w:basedOn w:val="DefaultParagraphFont"/>
    <w:link w:val="Header"/>
    <w:uiPriority w:val="99"/>
    <w:rsid w:val="00237D86"/>
    <w:rPr>
      <w:kern w:val="0"/>
      <w:sz w:val="24"/>
      <w:szCs w:val="24"/>
      <w:lang w:val="en-US"/>
      <w14:ligatures w14:val="none"/>
    </w:rPr>
  </w:style>
  <w:style w:type="paragraph" w:styleId="Footer">
    <w:name w:val="footer"/>
    <w:basedOn w:val="Normal"/>
    <w:link w:val="FooterChar"/>
    <w:uiPriority w:val="99"/>
    <w:unhideWhenUsed/>
    <w:rsid w:val="00237D86"/>
    <w:pPr>
      <w:tabs>
        <w:tab w:val="center" w:pos="4513"/>
        <w:tab w:val="right" w:pos="9026"/>
      </w:tabs>
      <w:spacing w:after="0"/>
    </w:pPr>
  </w:style>
  <w:style w:type="character" w:customStyle="1" w:styleId="FooterChar">
    <w:name w:val="Footer Char"/>
    <w:basedOn w:val="DefaultParagraphFont"/>
    <w:link w:val="Footer"/>
    <w:uiPriority w:val="99"/>
    <w:rsid w:val="00237D86"/>
    <w:rPr>
      <w:kern w:val="0"/>
      <w:sz w:val="24"/>
      <w:szCs w:val="24"/>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147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22872-817E-41A9-91C9-42382E32AF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6</Pages>
  <Words>1162</Words>
  <Characters>6630</Characters>
  <Application>Microsoft Office Word</Application>
  <DocSecurity>0</DocSecurity>
  <Lines>55</Lines>
  <Paragraphs>15</Paragraphs>
  <ScaleCrop>false</ScaleCrop>
  <Company/>
  <LinksUpToDate>false</LinksUpToDate>
  <CharactersWithSpaces>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Pereira</dc:creator>
  <cp:keywords/>
  <dc:description/>
  <cp:lastModifiedBy>Alex Pereira</cp:lastModifiedBy>
  <cp:revision>32</cp:revision>
  <dcterms:created xsi:type="dcterms:W3CDTF">2024-07-09T16:14:00Z</dcterms:created>
  <dcterms:modified xsi:type="dcterms:W3CDTF">2024-07-09T16:32:00Z</dcterms:modified>
</cp:coreProperties>
</file>